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Lyon</w:t>
      </w:r>
    </w:p>
    <w:bookmarkStart w:id="24" w:name="X3f75667dee248488ab20817ee636e3a150cd2b5"/>
    <w:p>
      <w:pPr>
        <w:pStyle w:val="Heading1"/>
      </w:pPr>
      <w:r>
        <w:t xml:space="preserve">COVER LETTER FOR CUSTOMS OFFICER POSITION IN FRANCE LYON</w:t>
      </w:r>
    </w:p>
    <w:p>
      <w:pPr>
        <w:pStyle w:val="FirstParagraph"/>
      </w:pPr>
      <w:r>
        <w:rPr>
          <w:bCs/>
          <w:b/>
        </w:rPr>
        <w:t xml:space="preserve">Dear [Hiring Manager's Name],</w:t>
      </w:r>
    </w:p>
    <w:p>
      <w:pPr>
        <w:pStyle w:val="BodyText"/>
      </w:pPr>
      <w:r>
        <w:t xml:space="preserve">I am writing to express my enthusiastic interest in the Customs Officer position at [Customs Authority Name] in France Lyon. As a dedicated professional with a strong background in customs regulations, international trade compliance, and cross-border operations, I am eager to contribute my expertise to support the critical role of customs authorities in Lyon—a city that serves as a vital gateway between France and its European neighbors. This opportunity aligns perfectly with my career goals and passion for ensuring seamless trade while upholding national security standards.</w:t>
      </w:r>
    </w:p>
    <w:p>
      <w:pPr>
        <w:pStyle w:val="BodyText"/>
      </w:pPr>
      <w:r>
        <w:t xml:space="preserve">France Lyon, renowned for its strategic location at the crossroads of Europe, is a hub for commerce, manufacturing, and cultural exchange. As a Customs Officer in this dynamic environment, I understand that the responsibilities extend beyond routine inspections to include safeguarding economic interests, preventing illicit activities, and facilitating legitimate trade flows. My qualifications—rooted in both academic training and practical experience—position me to excel in these multifaceted duties.</w:t>
      </w:r>
    </w:p>
    <w:bookmarkStart w:id="20" w:name="professional-background-and-expertise"/>
    <w:p>
      <w:pPr>
        <w:pStyle w:val="Heading2"/>
      </w:pPr>
      <w:r>
        <w:t xml:space="preserve">Professional Background and Expertise</w:t>
      </w:r>
    </w:p>
    <w:p>
      <w:pPr>
        <w:pStyle w:val="FirstParagraph"/>
      </w:pPr>
      <w:r>
        <w:t xml:space="preserve">With a degree in International Business Administration and certifications in customs compliance, I have developed a deep understanding of the legal frameworks governing global trade. My prior role as a Customs Assistant at [Previous Employer] allowed me to immerse myself in the intricacies of customs procedures, including document verification, classification of goods, and adherence to European Union (EU) regulations. This experience honed my attention to detail and ability to navigate complex systems under pressure—skills that are indispensable for a Customs Officer in France Lyon.</w:t>
      </w:r>
    </w:p>
    <w:p>
      <w:pPr>
        <w:pStyle w:val="BodyText"/>
      </w:pPr>
      <w:r>
        <w:t xml:space="preserve">One of my most significant achievements was spearheading a project to streamline import documentation processes, reducing processing times by 25% while maintaining compliance with EU customs standards. This initiative not only improved operational efficiency but also enhanced stakeholder satisfaction. I am confident that such proactive problem-solving abilities will enable me to contribute meaningfully to the Customs Authority in Lyon, where innovation and precision are paramount.</w:t>
      </w:r>
    </w:p>
    <w:p>
      <w:pPr>
        <w:pStyle w:val="BodyText"/>
      </w:pPr>
      <w:r>
        <w:t xml:space="preserve">My familiarity with French customs regulations, including the Common Customs Tariff (CCT) and the Union Customs Code (UCC), is complemented by my proficiency in using customs management systems such as [Specific Software Name]. Additionally, I have consistently demonstrated a commitment to ethical practices and cultural sensitivity, which are essential for fostering positive relationships with traders, shipping companies, and international partners in Lyon’s diverse economic landscape.</w:t>
      </w:r>
    </w:p>
    <w:bookmarkEnd w:id="20"/>
    <w:bookmarkStart w:id="21" w:name="why-france-lyon"/>
    <w:p>
      <w:pPr>
        <w:pStyle w:val="Heading2"/>
      </w:pPr>
      <w:r>
        <w:t xml:space="preserve">Why France Lyon?</w:t>
      </w:r>
    </w:p>
    <w:p>
      <w:pPr>
        <w:pStyle w:val="FirstParagraph"/>
      </w:pPr>
      <w:r>
        <w:t xml:space="preserve">Lyon’s status as a major economic and logistical center in southeast France makes it an ideal location for a Customs Officer. The city’s proximity to Switzerland, Italy, and Germany necessitates robust customs operations to manage the flow of goods across borders. As someone who has closely followed developments in EU trade policies, I am particularly drawn to Lyon’s role in implementing the EU’s Green Deal initiatives and digital customs strategies. These priorities align with my dedication to sustainable practices and leveraging technology for improved efficiency.</w:t>
      </w:r>
    </w:p>
    <w:p>
      <w:pPr>
        <w:pStyle w:val="BodyText"/>
      </w:pPr>
      <w:r>
        <w:t xml:space="preserve">Moreover, Lyon’s rich cultural heritage and vibrant international community have instilled in me a deep appreciation for collaboration across borders. I am fluent in French, which enables me to communicate effectively with local stakeholders and navigate the nuances of regional customs practices. This linguistic and cultural fluency will allow me to build trust with traders and ensure compliance while maintaining a welcoming approach that supports Lyon’s reputation as a trade-friendly city.</w:t>
      </w:r>
    </w:p>
    <w:bookmarkEnd w:id="21"/>
    <w:bookmarkStart w:id="22" w:name="commitment-to-public-service"/>
    <w:p>
      <w:pPr>
        <w:pStyle w:val="Heading2"/>
      </w:pPr>
      <w:r>
        <w:t xml:space="preserve">Commitment to Public Service</w:t>
      </w:r>
    </w:p>
    <w:p>
      <w:pPr>
        <w:pStyle w:val="FirstParagraph"/>
      </w:pPr>
      <w:r>
        <w:t xml:space="preserve">I am deeply motivated by the public service aspect of the Customs Officer role. In France, customs authorities play a pivotal role in protecting national interests, preventing smuggling, and ensuring that trade adheres to both domestic and international laws. My career has been guided by a strong sense of responsibility to contribute to societal well-being, whether through safeguarding economic security or supporting environmental sustainability efforts.</w:t>
      </w:r>
    </w:p>
    <w:p>
      <w:pPr>
        <w:pStyle w:val="BodyText"/>
      </w:pPr>
      <w:r>
        <w:t xml:space="preserve">During my time at [Previous Employer], I participated in a cross-border training program with customs officials from neighboring countries, which reinforced the importance of international cooperation. This experience underscored how the work of a Customs Officer extends beyond national boundaries, requiring adaptability and a commitment to shared goals. In Lyon, I would be honored to contribute to this global mission while embracing the unique challenges and opportunities presented by this bustling French city.</w:t>
      </w:r>
    </w:p>
    <w:bookmarkEnd w:id="22"/>
    <w:bookmarkStart w:id="23" w:name="conclusion"/>
    <w:p>
      <w:pPr>
        <w:pStyle w:val="Heading2"/>
      </w:pPr>
      <w:r>
        <w:t xml:space="preserve">Conclusion</w:t>
      </w:r>
    </w:p>
    <w:p>
      <w:pPr>
        <w:pStyle w:val="FirstParagraph"/>
      </w:pPr>
      <w:r>
        <w:t xml:space="preserve">In conclusion, I am confident that my skills, experience, and passion for customs operations make me an ideal candidate for the Customs Officer position in France Lyon. I am eager to bring my expertise in trade compliance, regulatory knowledge, and cultural awareness to your team while contributing to the city’s continued success as a key player in European commerce. Thank you for considering my application. I would welcome the opportunity to discuss how my background aligns with your needs and how I can contribute to the mission of [Customs Authority Nam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France Lyon</dc:title>
  <dc:creator/>
  <cp:keywords/>
  <dcterms:created xsi:type="dcterms:W3CDTF">2026-06-01T16:13:25Z</dcterms:created>
  <dcterms:modified xsi:type="dcterms:W3CDTF">2026-06-01T16:13:25Z</dcterms:modified>
</cp:coreProperties>
</file>

<file path=docProps/custom.xml><?xml version="1.0" encoding="utf-8"?>
<Properties xmlns="http://schemas.openxmlformats.org/officeDocument/2006/custom-properties" xmlns:vt="http://schemas.openxmlformats.org/officeDocument/2006/docPropsVTypes"/>
</file>